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5BE73BD0" w:rsidR="0079500D" w:rsidRDefault="00341C11">
            <w:pPr>
              <w:pStyle w:val="CRCoverPage"/>
              <w:spacing w:after="0"/>
              <w:jc w:val="center"/>
              <w:rPr>
                <w:b/>
              </w:rPr>
            </w:pPr>
            <w:commentRangeStart w:id="0"/>
            <w:commentRangeStart w:id="1"/>
            <w:del w:id="2" w:author="RAN2#123bis" w:date="2023-10-26T15:25:00Z">
              <w:r w:rsidDel="003B5E65">
                <w:rPr>
                  <w:rFonts w:hint="eastAsia"/>
                  <w:b/>
                  <w:lang w:eastAsia="zh-CN"/>
                </w:rPr>
                <w:delText>1</w:delText>
              </w:r>
              <w:commentRangeEnd w:id="0"/>
              <w:r w:rsidR="00147E3B" w:rsidDel="003B5E65">
                <w:rPr>
                  <w:rStyle w:val="CommentReference"/>
                  <w:rFonts w:ascii="Times New Roman" w:hAnsi="Times New Roman" w:hint="eastAsia"/>
                  <w:lang w:eastAsia="zh-CN"/>
                </w:rPr>
                <w:commentReference w:id="0"/>
              </w:r>
            </w:del>
            <w:commentRangeEnd w:id="1"/>
            <w:r w:rsidR="00594D53">
              <w:rPr>
                <w:rStyle w:val="CommentReference"/>
                <w:rFonts w:ascii="Times New Roman" w:hAnsi="Times New Roman"/>
              </w:rPr>
              <w:commentReference w:id="1"/>
            </w:r>
            <w:ins w:id="3" w:author="RAN2#123bis" w:date="2023-10-26T15:25:00Z">
              <w:r w:rsidR="003B5E65">
                <w:rPr>
                  <w:rFonts w:hint="eastAsia"/>
                  <w:b/>
                  <w:lang w:eastAsia="zh-CN"/>
                </w:rPr>
                <w:t>-</w:t>
              </w:r>
            </w:ins>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7" w:anchor="_blank" w:history="1">
              <w:r>
                <w:rPr>
                  <w:rStyle w:val="Hyperlink"/>
                  <w:rFonts w:cs="Arial"/>
                  <w:b/>
                  <w:i/>
                  <w:color w:val="FF0000"/>
                </w:rPr>
                <w:t>HE</w:t>
              </w:r>
              <w:bookmarkStart w:id="4" w:name="_Hlt497126619"/>
              <w:r>
                <w:rPr>
                  <w:rStyle w:val="Hyperlink"/>
                  <w:rFonts w:cs="Arial"/>
                  <w:b/>
                  <w:i/>
                  <w:color w:val="FF0000"/>
                </w:rPr>
                <w:t>L</w:t>
              </w:r>
              <w:bookmarkEnd w:id="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1526E8">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1526E8">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5AECF05D" w:rsidR="0079500D" w:rsidRDefault="00C52D4D">
            <w:pPr>
              <w:pStyle w:val="CRCoverPage"/>
              <w:spacing w:after="0"/>
              <w:rPr>
                <w:rFonts w:cs="Arial"/>
                <w:lang w:eastAsia="zh-CN"/>
              </w:rPr>
            </w:pPr>
            <w:bookmarkStart w:id="5" w:name="OLE_LINK3"/>
            <w:r>
              <w:rPr>
                <w:rFonts w:cs="Arial" w:hint="eastAsia"/>
                <w:lang w:eastAsia="zh-CN"/>
              </w:rPr>
              <w:t>I</w:t>
            </w:r>
            <w:r>
              <w:rPr>
                <w:rFonts w:cs="Arial"/>
                <w:lang w:eastAsia="zh-CN"/>
              </w:rPr>
              <w:t xml:space="preserve">ntroduction of </w:t>
            </w:r>
            <w:commentRangeStart w:id="6"/>
            <w:commentRangeStart w:id="7"/>
            <w:r>
              <w:rPr>
                <w:rFonts w:cs="Arial"/>
                <w:lang w:eastAsia="zh-CN"/>
              </w:rPr>
              <w:t xml:space="preserve">PDCP </w:t>
            </w:r>
            <w:del w:id="8" w:author="RAN2#123bis" w:date="2023-10-26T15:31:00Z">
              <w:r w:rsidR="00174D54" w:rsidDel="003B5E65">
                <w:rPr>
                  <w:rFonts w:cs="Arial"/>
                  <w:lang w:eastAsia="zh-CN"/>
                </w:rPr>
                <w:delText>COUNT</w:delText>
              </w:r>
              <w:r w:rsidDel="003B5E65">
                <w:rPr>
                  <w:rFonts w:cs="Arial"/>
                  <w:lang w:eastAsia="zh-CN"/>
                </w:rPr>
                <w:delText xml:space="preserve"> </w:delText>
              </w:r>
            </w:del>
            <w:ins w:id="9" w:author="RAN2#123bis" w:date="2023-10-26T15:31:00Z">
              <w:r w:rsidR="003B5E65">
                <w:rPr>
                  <w:rFonts w:cs="Arial"/>
                  <w:lang w:eastAsia="zh-CN"/>
                </w:rPr>
                <w:t>sta</w:t>
              </w:r>
            </w:ins>
            <w:ins w:id="10" w:author="RAN2#123bis" w:date="2023-10-26T15:32:00Z">
              <w:r w:rsidR="003B5E65">
                <w:rPr>
                  <w:rFonts w:cs="Arial"/>
                  <w:lang w:eastAsia="zh-CN"/>
                </w:rPr>
                <w:t>te variables</w:t>
              </w:r>
            </w:ins>
            <w:ins w:id="11" w:author="RAN2#123bis" w:date="2023-10-26T15:31:00Z">
              <w:r w:rsidR="003B5E65">
                <w:rPr>
                  <w:rFonts w:cs="Arial"/>
                  <w:lang w:eastAsia="zh-CN"/>
                </w:rPr>
                <w:t xml:space="preserve"> </w:t>
              </w:r>
            </w:ins>
            <w:r>
              <w:rPr>
                <w:rFonts w:cs="Arial"/>
                <w:lang w:eastAsia="zh-CN"/>
              </w:rPr>
              <w:t>handling</w:t>
            </w:r>
            <w:commentRangeEnd w:id="6"/>
            <w:r w:rsidR="00064A61">
              <w:rPr>
                <w:rStyle w:val="CommentReference"/>
                <w:rFonts w:ascii="Times New Roman" w:hAnsi="Times New Roman"/>
              </w:rPr>
              <w:commentReference w:id="6"/>
            </w:r>
            <w:commentRangeEnd w:id="7"/>
            <w:r w:rsidR="00594D53">
              <w:rPr>
                <w:rStyle w:val="CommentReference"/>
                <w:rFonts w:ascii="Times New Roman" w:hAnsi="Times New Roman"/>
              </w:rPr>
              <w:commentReference w:id="7"/>
            </w:r>
            <w:r>
              <w:rPr>
                <w:rFonts w:cs="Arial"/>
                <w:lang w:eastAsia="zh-CN"/>
              </w:rPr>
              <w:t xml:space="preserve"> for the </w:t>
            </w:r>
            <w:ins w:id="12" w:author="RAN2#123bis" w:date="2023-10-26T15:33:00Z">
              <w:r w:rsidR="003B5E65">
                <w:rPr>
                  <w:rFonts w:cs="Arial"/>
                  <w:lang w:eastAsia="zh-CN"/>
                </w:rPr>
                <w:t xml:space="preserve">multicast </w:t>
              </w:r>
            </w:ins>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w:t>
            </w:r>
            <w:commentRangeStart w:id="13"/>
            <w:commentRangeStart w:id="14"/>
            <w:r>
              <w:rPr>
                <w:rFonts w:cs="Arial"/>
                <w:lang w:eastAsia="zh-CN"/>
              </w:rPr>
              <w:t xml:space="preserve">a </w:t>
            </w:r>
            <w:ins w:id="15" w:author="RAN2#123bis" w:date="2023-10-26T15:32:00Z">
              <w:r w:rsidR="003B5E65">
                <w:rPr>
                  <w:rFonts w:cs="Arial"/>
                  <w:lang w:eastAsia="zh-CN"/>
                </w:rPr>
                <w:t>cell where the PDCP COUNT</w:t>
              </w:r>
            </w:ins>
            <w:ins w:id="16" w:author="RAN2#123bis" w:date="2023-10-26T15:34:00Z">
              <w:r w:rsidR="003B5E65">
                <w:rPr>
                  <w:rFonts w:cs="Arial"/>
                  <w:lang w:eastAsia="zh-CN"/>
                </w:rPr>
                <w:t xml:space="preserve"> of the corresponding multicast MRB is not synchronized</w:t>
              </w:r>
            </w:ins>
            <w:ins w:id="17" w:author="RAN2#123bis" w:date="2023-10-26T19:18:00Z">
              <w:r w:rsidR="004A7875">
                <w:rPr>
                  <w:rFonts w:cs="Arial"/>
                  <w:lang w:eastAsia="zh-CN"/>
                </w:rPr>
                <w:t xml:space="preserve"> as indicated by upper layer</w:t>
              </w:r>
            </w:ins>
            <w:ins w:id="18" w:author="RAN2#123bis" w:date="2023-10-26T15:34:00Z">
              <w:r w:rsidR="003B5E65">
                <w:rPr>
                  <w:rFonts w:cs="Arial"/>
                  <w:lang w:eastAsia="zh-CN"/>
                </w:rPr>
                <w:t xml:space="preserve">. </w:t>
              </w:r>
            </w:ins>
            <w:bookmarkEnd w:id="5"/>
            <w:del w:id="19" w:author="RAN2#123bis" w:date="2023-10-26T15:34:00Z">
              <w:r w:rsidDel="003B5E65">
                <w:rPr>
                  <w:rFonts w:cs="Arial"/>
                  <w:lang w:eastAsia="zh-CN"/>
                </w:rPr>
                <w:delText>“non-synchronised” cell</w:delText>
              </w:r>
            </w:del>
            <w:commentRangeEnd w:id="13"/>
            <w:r w:rsidR="00D606E5">
              <w:rPr>
                <w:rStyle w:val="CommentReference"/>
                <w:rFonts w:ascii="Times New Roman" w:hAnsi="Times New Roman"/>
              </w:rPr>
              <w:commentReference w:id="13"/>
            </w:r>
            <w:commentRangeEnd w:id="14"/>
            <w:r w:rsidR="00594D53">
              <w:rPr>
                <w:rStyle w:val="CommentReference"/>
                <w:rFonts w:ascii="Times New Roman" w:hAnsi="Times New Roman"/>
              </w:rPr>
              <w:commentReference w:id="14"/>
            </w:r>
            <w:del w:id="20" w:author="RAN2#123bis" w:date="2023-10-26T15:34:00Z">
              <w:r w:rsidDel="003B5E65">
                <w:rPr>
                  <w:rFonts w:cs="Arial"/>
                  <w:lang w:eastAsia="zh-CN"/>
                </w:rPr>
                <w:delText>.</w:delText>
              </w:r>
            </w:del>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20"/>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21" w:name="_Toc52837847"/>
      <w:bookmarkStart w:id="22" w:name="_Toc52836839"/>
      <w:bookmarkStart w:id="23" w:name="_Toc46444200"/>
      <w:bookmarkStart w:id="24" w:name="_Toc46486961"/>
      <w:bookmarkStart w:id="25" w:name="_Toc53006487"/>
      <w:bookmarkStart w:id="26"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27" w:name="_Toc37127015"/>
      <w:bookmarkStart w:id="28" w:name="_Toc46492132"/>
      <w:bookmarkStart w:id="29" w:name="_Toc46492240"/>
      <w:bookmarkStart w:id="30" w:name="_Toc139052400"/>
      <w:bookmarkStart w:id="31" w:name="_Toc12616387"/>
      <w:bookmarkStart w:id="32" w:name="_Toc46492163"/>
      <w:bookmarkStart w:id="33" w:name="_Toc130939792"/>
      <w:bookmarkStart w:id="34" w:name="_Toc37126942"/>
      <w:bookmarkStart w:id="35" w:name="_Toc12616331"/>
      <w:bookmarkStart w:id="36" w:name="_Toc46492055"/>
      <w:bookmarkStart w:id="37" w:name="_Toc115390186"/>
      <w:bookmarkStart w:id="38" w:name="_Toc124712996"/>
      <w:bookmarkStart w:id="39" w:name="_Toc60777078"/>
      <w:bookmarkEnd w:id="21"/>
      <w:bookmarkEnd w:id="22"/>
      <w:bookmarkEnd w:id="23"/>
      <w:bookmarkEnd w:id="24"/>
      <w:bookmarkEnd w:id="25"/>
      <w:bookmarkEnd w:id="26"/>
      <w:r>
        <w:rPr>
          <w:rFonts w:ascii="Arial" w:eastAsia="宋体" w:hAnsi="Arial"/>
          <w:sz w:val="32"/>
          <w:lang w:eastAsia="ja-JP"/>
        </w:rPr>
        <w:t>7.1</w:t>
      </w:r>
      <w:r>
        <w:rPr>
          <w:rFonts w:ascii="Arial" w:eastAsia="宋体" w:hAnsi="Arial"/>
          <w:sz w:val="32"/>
          <w:lang w:eastAsia="ja-JP"/>
        </w:rPr>
        <w:tab/>
        <w:t>State variables</w:t>
      </w:r>
      <w:bookmarkEnd w:id="27"/>
      <w:bookmarkEnd w:id="28"/>
      <w:bookmarkEnd w:id="29"/>
      <w:bookmarkEnd w:id="30"/>
      <w:bookmarkEnd w:id="3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40"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del w:id="41" w:author="RAN2#123" w:date="2023-09-07T15:59:00Z">
        <w:r w:rsidDel="00304086">
          <w:rPr>
            <w:rFonts w:eastAsia="宋体"/>
            <w:lang w:eastAsia="ja-JP"/>
          </w:rPr>
          <w:delText xml:space="preserve">and </w:delText>
        </w:r>
      </w:del>
      <w:r>
        <w:rPr>
          <w:rFonts w:eastAsia="宋体"/>
          <w:lang w:eastAsia="ja-JP"/>
        </w:rPr>
        <w:t xml:space="preserve">for </w:t>
      </w:r>
      <w:ins w:id="42" w:author="RAN2#123" w:date="2023-09-07T16:35:00Z">
        <w:r w:rsidR="005D4485">
          <w:rPr>
            <w:rFonts w:eastAsia="宋体"/>
            <w:lang w:eastAsia="ja-JP"/>
          </w:rPr>
          <w:t>m</w:t>
        </w:r>
        <w:r w:rsidR="005D4485">
          <w:rPr>
            <w:lang w:eastAsia="zh-CN"/>
          </w:rPr>
          <w:t xml:space="preserve">ulticast MRBs </w:t>
        </w:r>
      </w:ins>
      <w:ins w:id="43" w:author="RAN2#123bis" w:date="2023-10-18T11:28:00Z">
        <w:r w:rsidR="00966702" w:rsidRPr="001468A5">
          <w:rPr>
            <w:lang w:eastAsia="zh-CN"/>
          </w:rPr>
          <w:t xml:space="preserve">whose PDCP </w:t>
        </w:r>
      </w:ins>
      <w:ins w:id="44" w:author="RAN2#123bis" w:date="2023-10-18T12:53:00Z">
        <w:r w:rsidR="00AF6475">
          <w:rPr>
            <w:rFonts w:hint="eastAsia"/>
            <w:lang w:eastAsia="zh-CN"/>
          </w:rPr>
          <w:t>COUNT</w:t>
        </w:r>
      </w:ins>
      <w:ins w:id="45" w:author="RAN2#123bis" w:date="2023-10-18T11:28:00Z">
        <w:r w:rsidR="00966702" w:rsidRPr="001468A5">
          <w:rPr>
            <w:lang w:eastAsia="zh-CN"/>
          </w:rPr>
          <w:t xml:space="preserve"> is not synchronized as indicated by upper layer</w:t>
        </w:r>
      </w:ins>
      <w:ins w:id="46" w:author="RAN2#123" w:date="2023-09-07T16:35:00Z">
        <w:del w:id="47"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8" w:author="RAN2#123" w:date="2023-09-08T10:46:00Z">
        <w:r w:rsidR="005B7C7C">
          <w:rPr>
            <w:lang w:eastAsia="zh-CN"/>
          </w:rPr>
          <w:t xml:space="preserve">, </w:t>
        </w:r>
      </w:ins>
      <w:ins w:id="49" w:author="RAN2#123" w:date="2023-08-31T17:39:00Z">
        <w:r>
          <w:rPr>
            <w:rFonts w:eastAsia="宋体"/>
            <w:lang w:eastAsia="ja-JP"/>
          </w:rPr>
          <w:t>and</w:t>
        </w:r>
      </w:ins>
      <w:r w:rsidR="00966702">
        <w:rPr>
          <w:rFonts w:eastAsia="宋体"/>
          <w:lang w:eastAsia="ja-JP"/>
        </w:rPr>
        <w:t xml:space="preserve"> </w:t>
      </w:r>
      <w:ins w:id="50"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51" w:author="RAN2#123" w:date="2023-09-07T16:41:00Z">
        <w:r w:rsidR="005D4485">
          <w:rPr>
            <w:rFonts w:eastAsia="宋体"/>
            <w:lang w:eastAsia="ja-JP"/>
          </w:rPr>
          <w:t>m</w:t>
        </w:r>
        <w:r w:rsidR="005D4485">
          <w:rPr>
            <w:lang w:eastAsia="zh-CN"/>
          </w:rPr>
          <w:t>ulticast MRBs</w:t>
        </w:r>
      </w:ins>
      <w:r w:rsidR="00966702">
        <w:rPr>
          <w:lang w:eastAsia="zh-CN"/>
        </w:rPr>
        <w:t xml:space="preserve"> </w:t>
      </w:r>
      <w:ins w:id="52" w:author="RAN2#123bis" w:date="2023-10-18T11:28:00Z">
        <w:r w:rsidR="00966702" w:rsidRPr="001468A5">
          <w:rPr>
            <w:lang w:eastAsia="zh-CN"/>
          </w:rPr>
          <w:t xml:space="preserve">whose PDCP </w:t>
        </w:r>
      </w:ins>
      <w:ins w:id="53" w:author="RAN2#123bis" w:date="2023-10-18T12:53:00Z">
        <w:r w:rsidR="00AF6475">
          <w:rPr>
            <w:rFonts w:hint="eastAsia"/>
            <w:lang w:eastAsia="zh-CN"/>
          </w:rPr>
          <w:t>COUNT</w:t>
        </w:r>
      </w:ins>
      <w:ins w:id="54" w:author="RAN2#123bis" w:date="2023-10-18T11:28:00Z">
        <w:r w:rsidR="00966702" w:rsidRPr="001468A5">
          <w:rPr>
            <w:lang w:eastAsia="zh-CN"/>
          </w:rPr>
          <w:t xml:space="preserve"> is not synchronized as indicated by upper layer</w:t>
        </w:r>
      </w:ins>
      <w:ins w:id="55" w:author="RAN2#123" w:date="2023-09-07T16:41:00Z">
        <w:del w:id="56"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57" w:author="RAN2#123" w:date="2023-09-07T15:59:00Z">
        <w:r w:rsidR="00304086">
          <w:rPr>
            <w:rFonts w:hint="eastAsia"/>
            <w:lang w:eastAsia="zh-CN"/>
          </w:rPr>
          <w:t>,</w:t>
        </w:r>
      </w:ins>
      <w:ins w:id="58" w:author="RAN2#123" w:date="2023-08-31T17:30:00Z">
        <w:r>
          <w:rPr>
            <w:rFonts w:eastAsia="宋体"/>
            <w:lang w:eastAsia="ja-JP"/>
          </w:rPr>
          <w:t xml:space="preserve"> and </w:t>
        </w:r>
      </w:ins>
      <w:ins w:id="59"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60" w:author="RAN2#123" w:date="2023-08-31T17:33:00Z">
        <w:r>
          <w:rPr>
            <w:rFonts w:eastAsia="宋体"/>
            <w:lang w:eastAsia="ja-JP"/>
          </w:rPr>
          <w:t xml:space="preserve"> </w:t>
        </w:r>
      </w:ins>
      <w:ins w:id="61" w:author="RAN2#123" w:date="2023-09-07T16:41:00Z">
        <w:r w:rsidR="005D4485">
          <w:rPr>
            <w:rFonts w:eastAsia="宋体"/>
            <w:lang w:eastAsia="ja-JP"/>
          </w:rPr>
          <w:t>m</w:t>
        </w:r>
        <w:r w:rsidR="005D4485">
          <w:rPr>
            <w:lang w:eastAsia="zh-CN"/>
          </w:rPr>
          <w:t xml:space="preserve">ulticast MRBs </w:t>
        </w:r>
      </w:ins>
      <w:ins w:id="62" w:author="RAN2#123bis" w:date="2023-10-18T11:29:00Z">
        <w:r w:rsidR="00966702" w:rsidRPr="001468A5">
          <w:rPr>
            <w:lang w:eastAsia="zh-CN"/>
          </w:rPr>
          <w:t xml:space="preserve">whose PDCP </w:t>
        </w:r>
      </w:ins>
      <w:ins w:id="63" w:author="RAN2#123bis" w:date="2023-10-18T12:53:00Z">
        <w:r w:rsidR="00AF6475">
          <w:rPr>
            <w:rFonts w:hint="eastAsia"/>
            <w:lang w:eastAsia="zh-CN"/>
          </w:rPr>
          <w:t>COUNT</w:t>
        </w:r>
      </w:ins>
      <w:ins w:id="64" w:author="RAN2#123bis" w:date="2023-10-18T11:29:00Z">
        <w:r w:rsidR="00966702" w:rsidRPr="001468A5">
          <w:rPr>
            <w:lang w:eastAsia="zh-CN"/>
          </w:rPr>
          <w:t xml:space="preserve"> is not synchronized as indicated by upper layer</w:t>
        </w:r>
      </w:ins>
      <w:ins w:id="65" w:author="RAN2#123" w:date="2023-09-07T16:41:00Z">
        <w:del w:id="66"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67" w:author="RAN2#123" w:date="2023-09-07T15:59:00Z">
        <w:r w:rsidR="00304086">
          <w:t>,</w:t>
        </w:r>
      </w:ins>
      <w:r w:rsidR="003A1FDC">
        <w:rPr>
          <w:rFonts w:eastAsia="宋体"/>
          <w:lang w:eastAsia="ja-JP"/>
        </w:rPr>
        <w:t xml:space="preserve"> </w:t>
      </w:r>
      <w:ins w:id="68" w:author="RAN2#123" w:date="2023-08-31T17:31:00Z">
        <w:r w:rsidR="003A1FDC">
          <w:rPr>
            <w:rFonts w:eastAsia="宋体"/>
            <w:lang w:eastAsia="ja-JP"/>
          </w:rPr>
          <w:t xml:space="preserve">and </w:t>
        </w:r>
      </w:ins>
      <w:ins w:id="69" w:author="RAN2#123" w:date="2023-09-08T10:45:00Z">
        <w:r w:rsidR="003A1FDC">
          <w:rPr>
            <w:rFonts w:eastAsia="宋体"/>
            <w:lang w:eastAsia="ja-JP"/>
          </w:rPr>
          <w:t xml:space="preserve">for </w:t>
        </w:r>
      </w:ins>
      <w:r>
        <w:rPr>
          <w:rFonts w:eastAsia="宋体"/>
          <w:lang w:eastAsia="ja-JP"/>
        </w:rPr>
        <w:t>broadcast MRBs</w:t>
      </w:r>
      <w:del w:id="70"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71" w:author="RAN2#123" w:date="2023-09-07T16:42:00Z">
        <w:r w:rsidR="005D4485" w:rsidRPr="00203879">
          <w:rPr>
            <w:rFonts w:eastAsia="宋体"/>
            <w:lang w:eastAsia="ja-JP"/>
          </w:rPr>
          <w:t>m</w:t>
        </w:r>
        <w:r w:rsidR="005D4485" w:rsidRPr="00203879">
          <w:rPr>
            <w:lang w:eastAsia="zh-CN"/>
          </w:rPr>
          <w:t xml:space="preserve">ulticast MRBs </w:t>
        </w:r>
      </w:ins>
      <w:ins w:id="72" w:author="RAN2#123bis" w:date="2023-10-18T11:29:00Z">
        <w:r w:rsidR="00966702" w:rsidRPr="00203879">
          <w:rPr>
            <w:lang w:eastAsia="zh-CN"/>
          </w:rPr>
          <w:t xml:space="preserve">whose PDCP </w:t>
        </w:r>
      </w:ins>
      <w:ins w:id="73" w:author="RAN2#123bis" w:date="2023-10-18T12:53:00Z">
        <w:r w:rsidR="00AF6475">
          <w:rPr>
            <w:rFonts w:hint="eastAsia"/>
            <w:lang w:eastAsia="zh-CN"/>
          </w:rPr>
          <w:t>COUNT</w:t>
        </w:r>
      </w:ins>
      <w:ins w:id="74" w:author="RAN2#123bis" w:date="2023-10-18T11:29:00Z">
        <w:r w:rsidR="00966702" w:rsidRPr="00203879">
          <w:rPr>
            <w:lang w:eastAsia="zh-CN"/>
          </w:rPr>
          <w:t xml:space="preserve"> is not synchronized as indicated by upper layer</w:t>
        </w:r>
      </w:ins>
      <w:ins w:id="75" w:author="RAN2#123" w:date="2023-09-07T16:42:00Z">
        <w:del w:id="76"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77" w:author="RAN2#123" w:date="2023-09-07T15:59:00Z">
        <w:r w:rsidR="00304086" w:rsidRPr="00203879">
          <w:t>,</w:t>
        </w:r>
      </w:ins>
      <w:ins w:id="78" w:author="RAN2#123" w:date="2023-08-31T17:32:00Z">
        <w:r w:rsidRPr="00203879">
          <w:rPr>
            <w:i/>
            <w:iCs/>
            <w:lang w:eastAsia="ja-JP"/>
          </w:rPr>
          <w:t xml:space="preserve"> </w:t>
        </w:r>
        <w:r w:rsidRPr="00203879">
          <w:rPr>
            <w:lang w:eastAsia="ja-JP"/>
          </w:rPr>
          <w:t>and</w:t>
        </w:r>
      </w:ins>
      <w:ins w:id="79"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80" w:author="RAN2#123" w:date="2023-09-07T16:42:00Z">
        <w:r w:rsidR="005D4485">
          <w:rPr>
            <w:rFonts w:eastAsia="宋体"/>
            <w:lang w:eastAsia="ja-JP"/>
          </w:rPr>
          <w:t>m</w:t>
        </w:r>
        <w:r w:rsidR="005D4485">
          <w:rPr>
            <w:lang w:eastAsia="zh-CN"/>
          </w:rPr>
          <w:t xml:space="preserve">ulticast MRBs </w:t>
        </w:r>
      </w:ins>
      <w:ins w:id="81" w:author="RAN2#123bis" w:date="2023-10-18T11:29:00Z">
        <w:r w:rsidR="00966702" w:rsidRPr="001468A5">
          <w:rPr>
            <w:lang w:eastAsia="zh-CN"/>
          </w:rPr>
          <w:t xml:space="preserve">whose PDCP </w:t>
        </w:r>
      </w:ins>
      <w:ins w:id="82" w:author="RAN2#123bis" w:date="2023-10-18T12:54:00Z">
        <w:r w:rsidR="007A433C">
          <w:rPr>
            <w:rFonts w:hint="eastAsia"/>
            <w:lang w:eastAsia="zh-CN"/>
          </w:rPr>
          <w:t>COUNT</w:t>
        </w:r>
      </w:ins>
      <w:ins w:id="83" w:author="RAN2#123bis" w:date="2023-10-18T11:29:00Z">
        <w:r w:rsidR="00966702" w:rsidRPr="001468A5">
          <w:rPr>
            <w:lang w:eastAsia="zh-CN"/>
          </w:rPr>
          <w:t xml:space="preserve"> is not synchronized as indicated by upper layer</w:t>
        </w:r>
      </w:ins>
      <w:ins w:id="84" w:author="RAN2#123" w:date="2023-09-07T16:42:00Z">
        <w:del w:id="85"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86" w:author="RAN2#123" w:date="2023-09-07T15:59:00Z">
        <w:r w:rsidR="00304086">
          <w:t>,</w:t>
        </w:r>
      </w:ins>
      <w:ins w:id="87" w:author="RAN2#123" w:date="2023-08-31T17:31:00Z">
        <w:r>
          <w:rPr>
            <w:rFonts w:eastAsia="宋体"/>
            <w:lang w:eastAsia="ja-JP"/>
          </w:rPr>
          <w:t xml:space="preserve"> and </w:t>
        </w:r>
      </w:ins>
      <w:ins w:id="88" w:author="RAN2#123" w:date="2023-09-08T10:45:00Z">
        <w:r w:rsidR="005B7C7C">
          <w:rPr>
            <w:rFonts w:eastAsia="宋体"/>
            <w:lang w:eastAsia="ja-JP"/>
          </w:rPr>
          <w:t xml:space="preserve">for </w:t>
        </w:r>
      </w:ins>
      <w:r>
        <w:rPr>
          <w:rFonts w:eastAsia="宋体"/>
          <w:lang w:eastAsia="ja-JP"/>
        </w:rPr>
        <w:t>broadcast MRBs</w:t>
      </w:r>
      <w:del w:id="89"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32"/>
    <w:bookmarkEnd w:id="33"/>
    <w:bookmarkEnd w:id="34"/>
    <w:bookmarkEnd w:id="35"/>
    <w:bookmarkEnd w:id="3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90" w:name="_Hlk148512786"/>
      <w:r>
        <w:rPr>
          <w:rFonts w:eastAsia="宋体"/>
          <w:b/>
          <w:color w:val="000000"/>
          <w:sz w:val="28"/>
          <w:szCs w:val="28"/>
          <w:u w:val="single"/>
        </w:rPr>
        <w:t>RAN2#123 agreements</w:t>
      </w:r>
    </w:p>
    <w:bookmarkEnd w:id="37"/>
    <w:bookmarkEnd w:id="38"/>
    <w:bookmarkEnd w:id="39"/>
    <w:bookmarkEnd w:id="90"/>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91" w:name="_Hlk143855713"/>
      <w:r w:rsidRPr="00143982">
        <w:rPr>
          <w:lang w:val="en-US"/>
        </w:rPr>
        <w:t>FFS how the UE is indicated about cells being synchronized (i.e. what information the NW needs to provide to the UE)</w:t>
      </w:r>
    </w:p>
    <w:bookmarkEnd w:id="91"/>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30:00Z" w:initials="Huawei">
    <w:p w14:paraId="491E7D1B" w14:textId="7547F6B1" w:rsidR="00147E3B" w:rsidRDefault="00147E3B">
      <w:pPr>
        <w:pStyle w:val="CommentText"/>
        <w:rPr>
          <w:lang w:eastAsia="zh-CN"/>
        </w:rPr>
      </w:pPr>
      <w:r>
        <w:rPr>
          <w:rStyle w:val="CommentReference"/>
        </w:rPr>
        <w:annotationRef/>
      </w:r>
      <w:r w:rsidR="00064A61">
        <w:rPr>
          <w:rFonts w:hint="eastAsia"/>
          <w:lang w:eastAsia="zh-CN"/>
        </w:rPr>
        <w:t>S</w:t>
      </w:r>
      <w:r w:rsidR="00064A61">
        <w:rPr>
          <w:lang w:eastAsia="zh-CN"/>
        </w:rPr>
        <w:t>ince this is a running CR with no CR number, this is not needed.</w:t>
      </w:r>
    </w:p>
  </w:comment>
  <w:comment w:id="1" w:author="RAN2#123bis" w:date="2023-10-26T16:21:00Z" w:initials="M">
    <w:p w14:paraId="0D26A09C" w14:textId="128B0A26" w:rsidR="00594D53" w:rsidRDefault="00594D53">
      <w:pPr>
        <w:pStyle w:val="CommentText"/>
      </w:pPr>
      <w:r>
        <w:rPr>
          <w:rStyle w:val="CommentReference"/>
        </w:rPr>
        <w:annotationRef/>
      </w:r>
      <w:r>
        <w:t xml:space="preserve">OK. </w:t>
      </w:r>
    </w:p>
  </w:comment>
  <w:comment w:id="6" w:author="Huawei-Xubin" w:date="2023-10-24T17:32:00Z" w:initials="Huawei">
    <w:p w14:paraId="64CFD37E" w14:textId="4700DACD" w:rsidR="00064A61" w:rsidRDefault="00064A61">
      <w:pPr>
        <w:pStyle w:val="CommentText"/>
        <w:rPr>
          <w:lang w:eastAsia="zh-CN"/>
        </w:rPr>
      </w:pPr>
      <w:r>
        <w:rPr>
          <w:rStyle w:val="CommentReference"/>
        </w:rPr>
        <w:annotationRef/>
      </w:r>
      <w:r>
        <w:rPr>
          <w:rFonts w:hint="eastAsia"/>
          <w:lang w:eastAsia="zh-CN"/>
        </w:rPr>
        <w:t>S</w:t>
      </w:r>
      <w:r>
        <w:rPr>
          <w:lang w:eastAsia="zh-CN"/>
        </w:rPr>
        <w:t>hould be PDCP state variables handling, right?</w:t>
      </w:r>
    </w:p>
  </w:comment>
  <w:comment w:id="7" w:author="RAN2#123bis" w:date="2023-10-26T16:20:00Z" w:initials="M">
    <w:p w14:paraId="110C6C6A" w14:textId="6C763044" w:rsidR="00594D53" w:rsidRDefault="00594D53">
      <w:pPr>
        <w:pStyle w:val="CommentText"/>
      </w:pPr>
      <w:r>
        <w:rPr>
          <w:rStyle w:val="CommentReference"/>
        </w:rPr>
        <w:annotationRef/>
      </w:r>
      <w:r>
        <w:rPr>
          <w:rFonts w:hint="eastAsia"/>
          <w:lang w:eastAsia="zh-CN"/>
        </w:rPr>
        <w:t>OK</w:t>
      </w:r>
      <w:r>
        <w:t>.</w:t>
      </w:r>
    </w:p>
  </w:comment>
  <w:comment w:id="13" w:author="Huawei-Xubin" w:date="2023-10-24T17:35:00Z" w:initials="Huawei">
    <w:p w14:paraId="123512D5" w14:textId="77777777" w:rsidR="00D606E5" w:rsidRDefault="00D606E5">
      <w:pPr>
        <w:pStyle w:val="CommentText"/>
        <w:rPr>
          <w:lang w:eastAsia="zh-CN"/>
        </w:rPr>
      </w:pPr>
      <w:r>
        <w:rPr>
          <w:rStyle w:val="CommentReference"/>
        </w:rPr>
        <w:annotationRef/>
      </w:r>
      <w:r>
        <w:rPr>
          <w:rFonts w:hint="eastAsia"/>
          <w:lang w:eastAsia="zh-CN"/>
        </w:rPr>
        <w:t>I</w:t>
      </w:r>
      <w:r>
        <w:rPr>
          <w:lang w:eastAsia="zh-CN"/>
        </w:rPr>
        <w:t xml:space="preserve"> remember some companies thought this is not clearly defined, so maybe changed to:</w:t>
      </w:r>
    </w:p>
    <w:p w14:paraId="207601DF" w14:textId="77777777" w:rsidR="00D606E5" w:rsidRDefault="00D606E5">
      <w:pPr>
        <w:pStyle w:val="CommentText"/>
        <w:rPr>
          <w:lang w:eastAsia="zh-CN"/>
        </w:rPr>
      </w:pPr>
      <w:r>
        <w:rPr>
          <w:lang w:eastAsia="zh-CN"/>
        </w:rPr>
        <w:t xml:space="preserve"> </w:t>
      </w:r>
    </w:p>
    <w:p w14:paraId="3D5281DC" w14:textId="40C7A9E0" w:rsidR="00D606E5" w:rsidRPr="00D606E5" w:rsidRDefault="00D606E5">
      <w:pPr>
        <w:pStyle w:val="CommentText"/>
        <w:rPr>
          <w:b/>
          <w:lang w:eastAsia="zh-CN"/>
        </w:rPr>
      </w:pPr>
      <w:r w:rsidRPr="00D606E5">
        <w:rPr>
          <w:b/>
          <w:lang w:eastAsia="zh-CN"/>
        </w:rPr>
        <w:t>a cell not indicated as “PDCP COUNT synchronized”</w:t>
      </w:r>
      <w:r>
        <w:rPr>
          <w:b/>
          <w:lang w:eastAsia="zh-CN"/>
        </w:rPr>
        <w:t xml:space="preserve"> within the RNA</w:t>
      </w:r>
    </w:p>
  </w:comment>
  <w:comment w:id="14" w:author="RAN2#123bis" w:date="2023-10-26T16:25:00Z" w:initials="M">
    <w:p w14:paraId="1C20E6E0" w14:textId="1CB67856" w:rsidR="00594D53" w:rsidRDefault="00594D53">
      <w:pPr>
        <w:pStyle w:val="CommentText"/>
      </w:pPr>
      <w:r>
        <w:rPr>
          <w:rStyle w:val="CommentReference"/>
        </w:rPr>
        <w:annotationRef/>
      </w:r>
      <w:proofErr w:type="spellStart"/>
      <w:r>
        <w:rPr>
          <w:lang w:eastAsia="zh-CN"/>
        </w:rPr>
        <w:t>Hopefullly</w:t>
      </w:r>
      <w:proofErr w:type="spellEnd"/>
      <w:r>
        <w:rPr>
          <w:lang w:eastAsia="zh-CN"/>
        </w:rPr>
        <w:t xml:space="preserve"> now this version is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1E7D1B" w15:done="0"/>
  <w15:commentEx w15:paraId="0D26A09C" w15:paraIdParent="491E7D1B" w15:done="0"/>
  <w15:commentEx w15:paraId="64CFD37E" w15:done="0"/>
  <w15:commentEx w15:paraId="110C6C6A" w15:paraIdParent="64CFD37E" w15:done="0"/>
  <w15:commentEx w15:paraId="3D5281DC" w15:done="0"/>
  <w15:commentEx w15:paraId="1C20E6E0" w15:paraIdParent="3D5281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1071" w16cex:dateUtc="2023-10-26T08:21:00Z"/>
  <w16cex:commentExtensible w16cex:durableId="28E51069" w16cex:dateUtc="2023-10-26T08:20:00Z"/>
  <w16cex:commentExtensible w16cex:durableId="28E51169" w16cex:dateUtc="2023-10-26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1E7D1B" w16cid:durableId="28E27DD3"/>
  <w16cid:commentId w16cid:paraId="0D26A09C" w16cid:durableId="28E51071"/>
  <w16cid:commentId w16cid:paraId="64CFD37E" w16cid:durableId="28E27E31"/>
  <w16cid:commentId w16cid:paraId="110C6C6A" w16cid:durableId="28E51069"/>
  <w16cid:commentId w16cid:paraId="3D5281DC" w16cid:durableId="28E27EF9"/>
  <w16cid:commentId w16cid:paraId="1C20E6E0" w16cid:durableId="28E51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431F8" w14:textId="77777777" w:rsidR="00D36D59" w:rsidRDefault="00D36D59">
      <w:pPr>
        <w:spacing w:after="0"/>
      </w:pPr>
      <w:r>
        <w:separator/>
      </w:r>
    </w:p>
  </w:endnote>
  <w:endnote w:type="continuationSeparator" w:id="0">
    <w:p w14:paraId="164C50AC" w14:textId="77777777" w:rsidR="00D36D59" w:rsidRDefault="00D36D59">
      <w:pPr>
        <w:spacing w:after="0"/>
      </w:pPr>
      <w:r>
        <w:continuationSeparator/>
      </w:r>
    </w:p>
  </w:endnote>
  <w:endnote w:type="continuationNotice" w:id="1">
    <w:p w14:paraId="38E57F7A" w14:textId="77777777" w:rsidR="00D36D59" w:rsidRDefault="00D36D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41E86" w14:textId="77777777" w:rsidR="00D36D59" w:rsidRDefault="00D36D59">
      <w:pPr>
        <w:spacing w:after="0"/>
      </w:pPr>
      <w:r>
        <w:separator/>
      </w:r>
    </w:p>
  </w:footnote>
  <w:footnote w:type="continuationSeparator" w:id="0">
    <w:p w14:paraId="10895D57" w14:textId="77777777" w:rsidR="00D36D59" w:rsidRDefault="00D36D59">
      <w:pPr>
        <w:spacing w:after="0"/>
      </w:pPr>
      <w:r>
        <w:continuationSeparator/>
      </w:r>
    </w:p>
  </w:footnote>
  <w:footnote w:type="continuationNotice" w:id="1">
    <w:p w14:paraId="0E39E275" w14:textId="77777777" w:rsidR="00D36D59" w:rsidRDefault="00D36D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Huawei-Xubin">
    <w15:presenceInfo w15:providerId="None" w15:userId="Huawei-Xubin"/>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A61"/>
    <w:rsid w:val="00064BAB"/>
    <w:rsid w:val="0007126F"/>
    <w:rsid w:val="00095D77"/>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35E5C"/>
    <w:rsid w:val="00437001"/>
    <w:rsid w:val="00452D14"/>
    <w:rsid w:val="004630BD"/>
    <w:rsid w:val="0046369C"/>
    <w:rsid w:val="00473535"/>
    <w:rsid w:val="00486274"/>
    <w:rsid w:val="00493C94"/>
    <w:rsid w:val="004A7875"/>
    <w:rsid w:val="004B47B2"/>
    <w:rsid w:val="004D167E"/>
    <w:rsid w:val="004D442C"/>
    <w:rsid w:val="004E1BC5"/>
    <w:rsid w:val="004E77B2"/>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4F08"/>
    <w:rsid w:val="009366EC"/>
    <w:rsid w:val="009459F7"/>
    <w:rsid w:val="00955106"/>
    <w:rsid w:val="00966702"/>
    <w:rsid w:val="00976185"/>
    <w:rsid w:val="009A5640"/>
    <w:rsid w:val="009D319B"/>
    <w:rsid w:val="009D6AFA"/>
    <w:rsid w:val="009E07F1"/>
    <w:rsid w:val="009E1DFA"/>
    <w:rsid w:val="009E3585"/>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E2A10"/>
    <w:rsid w:val="00AF39D2"/>
    <w:rsid w:val="00AF6475"/>
    <w:rsid w:val="00B03F95"/>
    <w:rsid w:val="00B074C0"/>
    <w:rsid w:val="00B113B2"/>
    <w:rsid w:val="00B22EAA"/>
    <w:rsid w:val="00B2447F"/>
    <w:rsid w:val="00B26798"/>
    <w:rsid w:val="00B30679"/>
    <w:rsid w:val="00B3724A"/>
    <w:rsid w:val="00B4087C"/>
    <w:rsid w:val="00B57E8B"/>
    <w:rsid w:val="00B64473"/>
    <w:rsid w:val="00B73A2B"/>
    <w:rsid w:val="00B76A36"/>
    <w:rsid w:val="00B777C9"/>
    <w:rsid w:val="00B84506"/>
    <w:rsid w:val="00B87DBE"/>
    <w:rsid w:val="00B97BC7"/>
    <w:rsid w:val="00BC561A"/>
    <w:rsid w:val="00BD187B"/>
    <w:rsid w:val="00BD6371"/>
    <w:rsid w:val="00BF3A32"/>
    <w:rsid w:val="00BF547A"/>
    <w:rsid w:val="00C34C7A"/>
    <w:rsid w:val="00C4226D"/>
    <w:rsid w:val="00C52D4D"/>
    <w:rsid w:val="00C61161"/>
    <w:rsid w:val="00C70B99"/>
    <w:rsid w:val="00C70CFE"/>
    <w:rsid w:val="00C75DF9"/>
    <w:rsid w:val="00CA6508"/>
    <w:rsid w:val="00CC3F26"/>
    <w:rsid w:val="00CF415B"/>
    <w:rsid w:val="00D04C07"/>
    <w:rsid w:val="00D06FA1"/>
    <w:rsid w:val="00D136D5"/>
    <w:rsid w:val="00D36D59"/>
    <w:rsid w:val="00D4793D"/>
    <w:rsid w:val="00D606E5"/>
    <w:rsid w:val="00D65101"/>
    <w:rsid w:val="00D75037"/>
    <w:rsid w:val="00D95539"/>
    <w:rsid w:val="00DA4C3C"/>
    <w:rsid w:val="00DB7587"/>
    <w:rsid w:val="00E11885"/>
    <w:rsid w:val="00E1192E"/>
    <w:rsid w:val="00E27D75"/>
    <w:rsid w:val="00E3337C"/>
    <w:rsid w:val="00E33DDC"/>
    <w:rsid w:val="00E34A52"/>
    <w:rsid w:val="00E619C8"/>
    <w:rsid w:val="00E802B9"/>
    <w:rsid w:val="00E816DC"/>
    <w:rsid w:val="00E9313B"/>
    <w:rsid w:val="00ED3D85"/>
    <w:rsid w:val="00F15A36"/>
    <w:rsid w:val="00F22B37"/>
    <w:rsid w:val="00F31E75"/>
    <w:rsid w:val="00F355C9"/>
    <w:rsid w:val="00F503BC"/>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EAF"/>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styleId="Mention">
    <w:name w:val="Mention"/>
    <w:basedOn w:val="DefaultParagraphFont"/>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2.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6.xml><?xml version="1.0" encoding="utf-8"?>
<ds:datastoreItem xmlns:ds="http://schemas.openxmlformats.org/officeDocument/2006/customXml" ds:itemID="{BDAEFCD1-106A-4D48-AC69-B322422FDE1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3</Pages>
  <Words>1183</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912</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bis</cp:lastModifiedBy>
  <cp:revision>4</cp:revision>
  <dcterms:created xsi:type="dcterms:W3CDTF">2023-10-26T07:40:00Z</dcterms:created>
  <dcterms:modified xsi:type="dcterms:W3CDTF">2023-10-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